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Данил Артём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05740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5740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1049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1049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92160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92160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4166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4166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08174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08174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32296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32296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26741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26741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487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487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1296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1296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0172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0172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874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874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анил Артёмов</dc:creator>
  <dc:language>ru-RU</dc:language>
  <cp:keywords/>
  <dcterms:created xsi:type="dcterms:W3CDTF">2025-03-11T10:14:21Z</dcterms:created>
  <dcterms:modified xsi:type="dcterms:W3CDTF">2025-03-11T10: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